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44A" w:rsidRDefault="00A8344A" w:rsidP="00A8344A">
      <w:r w:rsidRPr="00A8344A">
        <w:rPr>
          <w:b/>
        </w:rPr>
        <w:t>WORD POLICE</w:t>
      </w:r>
      <w:r>
        <w:t>: Name of Editor #1_____________________________________</w:t>
      </w:r>
    </w:p>
    <w:p w:rsidR="00A8344A" w:rsidRDefault="00A8344A" w:rsidP="00A8344A">
      <w:r w:rsidRPr="00A8344A">
        <w:rPr>
          <w:u w:val="single"/>
        </w:rPr>
        <w:t>Directions:</w:t>
      </w:r>
      <w:r>
        <w:t xml:space="preserve"> </w:t>
      </w:r>
      <w:r>
        <w:t xml:space="preserve">You are the </w:t>
      </w:r>
      <w:r>
        <w:t>word police</w:t>
      </w:r>
      <w:r>
        <w:t xml:space="preserve"> and counter. Your</w:t>
      </w:r>
      <w:r>
        <w:t xml:space="preserve"> job is to go carefully through </w:t>
      </w:r>
      <w:r>
        <w:t>the answers of your peer</w:t>
      </w:r>
      <w:r>
        <w:t>, making</w:t>
      </w:r>
      <w:r>
        <w:t xml:space="preserve"> sure that every word counts.</w:t>
      </w:r>
      <w:r>
        <w:t xml:space="preserve"> (Note: You are not the Grammar police!)</w:t>
      </w:r>
      <w:r>
        <w:t xml:space="preserve"> </w:t>
      </w:r>
    </w:p>
    <w:p w:rsidR="00A8344A" w:rsidRPr="00A8344A" w:rsidRDefault="00A8344A" w:rsidP="00A8344A">
      <w:pPr>
        <w:rPr>
          <w:b/>
        </w:rPr>
      </w:pPr>
      <w:r w:rsidRPr="00A8344A">
        <w:rPr>
          <w:b/>
        </w:rPr>
        <w:t>WRITE ON THE ORIGINAL</w:t>
      </w:r>
      <w:r w:rsidRPr="00A8344A">
        <w:rPr>
          <w:b/>
        </w:rPr>
        <w:t xml:space="preserve"> </w:t>
      </w:r>
      <w:r w:rsidRPr="00A8344A">
        <w:rPr>
          <w:b/>
        </w:rPr>
        <w:t xml:space="preserve">PAPER. </w:t>
      </w:r>
    </w:p>
    <w:p w:rsidR="00A8344A" w:rsidRDefault="00A8344A" w:rsidP="00A8344A">
      <w:r>
        <w:t>You should ask yourself four questions as you read:</w:t>
      </w:r>
    </w:p>
    <w:p w:rsidR="00A8344A" w:rsidRDefault="00A8344A" w:rsidP="00A8344A">
      <w:pPr>
        <w:ind w:left="720"/>
      </w:pPr>
      <w:r>
        <w:t xml:space="preserve">1) Are these </w:t>
      </w:r>
      <w:r>
        <w:t>entries close to 350 words/each? (Write word count at the top of the statement)</w:t>
      </w:r>
    </w:p>
    <w:p w:rsidR="00A8344A" w:rsidRDefault="00A8344A" w:rsidP="00A8344A">
      <w:pPr>
        <w:ind w:left="720"/>
      </w:pPr>
      <w:r>
        <w:t>2) Is this word necessary? (Cross out unnecessary words)</w:t>
      </w:r>
    </w:p>
    <w:p w:rsidR="00A8344A" w:rsidRDefault="00A8344A" w:rsidP="00A8344A">
      <w:pPr>
        <w:ind w:left="720"/>
      </w:pPr>
      <w:r>
        <w:t>3) Is this idea developed enough? (Words need to be added; let author know in margins)</w:t>
      </w:r>
    </w:p>
    <w:p w:rsidR="00A8344A" w:rsidRDefault="00A8344A" w:rsidP="00A8344A">
      <w:pPr>
        <w:ind w:left="720"/>
      </w:pPr>
      <w:r>
        <w:t xml:space="preserve">4) Are the words the RIGHT ONES? </w:t>
      </w:r>
      <w:r>
        <w:t>Has he/she used something too simple, or been repeating him or herself?</w:t>
      </w:r>
    </w:p>
    <w:p w:rsidR="00A8344A" w:rsidRDefault="00A8344A" w:rsidP="00A8344A">
      <w:r w:rsidRPr="00A8344A">
        <w:rPr>
          <w:b/>
        </w:rPr>
        <w:t>CONTENT POLICE</w:t>
      </w:r>
      <w:r>
        <w:t xml:space="preserve">: Name of Editor </w:t>
      </w:r>
      <w:r>
        <w:t>#2___________________________________</w:t>
      </w:r>
    </w:p>
    <w:p w:rsidR="00A8344A" w:rsidRDefault="00A8344A" w:rsidP="00A8344A">
      <w:r w:rsidRPr="00A8344A">
        <w:rPr>
          <w:u w:val="single"/>
        </w:rPr>
        <w:t>Directions:</w:t>
      </w:r>
      <w:r>
        <w:t xml:space="preserve"> You are the review board. Content matters!</w:t>
      </w:r>
      <w:r>
        <w:t xml:space="preserve"> Your job</w:t>
      </w:r>
      <w:r>
        <w:t xml:space="preserve"> is to go carefully through the answers of your peer making sure that he/she</w:t>
      </w:r>
      <w:r>
        <w:t xml:space="preserve"> comes off smelling like a...</w:t>
      </w:r>
      <w:r>
        <w:t xml:space="preserve"> </w:t>
      </w:r>
      <w:r>
        <w:t>college student.</w:t>
      </w:r>
    </w:p>
    <w:p w:rsidR="00A8344A" w:rsidRPr="00A8344A" w:rsidRDefault="00A8344A" w:rsidP="00A8344A">
      <w:pPr>
        <w:rPr>
          <w:b/>
        </w:rPr>
      </w:pPr>
      <w:r w:rsidRPr="00A8344A">
        <w:rPr>
          <w:b/>
        </w:rPr>
        <w:t xml:space="preserve">WRITE ON THE ORIGINAL PAPER. </w:t>
      </w:r>
    </w:p>
    <w:p w:rsidR="00A8344A" w:rsidRDefault="00A8344A" w:rsidP="00A8344A">
      <w:r>
        <w:t>You should ask yourself four questions as you read:</w:t>
      </w:r>
    </w:p>
    <w:p w:rsidR="00A8344A" w:rsidRDefault="00A8344A" w:rsidP="00A8344A">
      <w:r>
        <w:t>1) Are these entries answer</w:t>
      </w:r>
      <w:r>
        <w:t>ing</w:t>
      </w:r>
      <w:r>
        <w:t xml:space="preserve"> the prompts in a real wa</w:t>
      </w:r>
      <w:r>
        <w:t xml:space="preserve">y or does it smack of something </w:t>
      </w:r>
      <w:r>
        <w:t>artificial? Point issues out on the paper itself.</w:t>
      </w:r>
    </w:p>
    <w:p w:rsidR="00A8344A" w:rsidRDefault="00A8344A" w:rsidP="00A8344A">
      <w:r>
        <w:t>2) Are there tone problems (</w:t>
      </w:r>
      <w:r>
        <w:t>Does this person sound entitled or whiny? Use your tone paper for specific words</w:t>
      </w:r>
      <w:r>
        <w:t>)? Point issues out on the paper itself.</w:t>
      </w:r>
    </w:p>
    <w:p w:rsidR="00A8344A" w:rsidRDefault="00A8344A" w:rsidP="00A8344A">
      <w:pPr>
        <w:spacing w:after="0"/>
      </w:pPr>
      <w:r>
        <w:t xml:space="preserve">3) </w:t>
      </w:r>
      <w:r>
        <w:t xml:space="preserve">Below, </w:t>
      </w:r>
      <w:r>
        <w:t>write an assessment of this “person” simply based on the writing.</w:t>
      </w:r>
    </w:p>
    <w:p w:rsidR="00A8344A" w:rsidRDefault="00A8344A" w:rsidP="00A8344A">
      <w:pPr>
        <w:pStyle w:val="ListParagraph"/>
        <w:numPr>
          <w:ilvl w:val="0"/>
          <w:numId w:val="1"/>
        </w:numPr>
      </w:pPr>
      <w:r>
        <w:t>This writer comes across as: (</w:t>
      </w:r>
      <w:proofErr w:type="spellStart"/>
      <w:r>
        <w:t>ie</w:t>
      </w:r>
      <w:proofErr w:type="spellEnd"/>
      <w:r>
        <w:t xml:space="preserve"> eager, willing, insightful, privileged, lost, </w:t>
      </w:r>
      <w:r>
        <w:t>cliché. Use your tone list!</w:t>
      </w:r>
      <w:r>
        <w:t>)</w:t>
      </w:r>
    </w:p>
    <w:p w:rsidR="00A8344A" w:rsidRDefault="00A8344A" w:rsidP="00A8344A"/>
    <w:p w:rsidR="00A8344A" w:rsidRDefault="00A8344A" w:rsidP="00A8344A"/>
    <w:p w:rsidR="00A8344A" w:rsidRDefault="00A8344A" w:rsidP="00A8344A">
      <w:r>
        <w:t xml:space="preserve">4) Does this </w:t>
      </w:r>
      <w:r>
        <w:t xml:space="preserve">writer stand out from the crowd </w:t>
      </w:r>
      <w:r>
        <w:t xml:space="preserve">because of his or her experiences? </w:t>
      </w:r>
      <w:proofErr w:type="gramStart"/>
      <w:r>
        <w:t>His or her voice</w:t>
      </w:r>
      <w:r>
        <w:t>?</w:t>
      </w:r>
      <w:proofErr w:type="gramEnd"/>
      <w:r>
        <w:t xml:space="preserve"> Would you remember this essay </w:t>
      </w:r>
      <w:r>
        <w:t xml:space="preserve">after reading 75 others? </w:t>
      </w:r>
      <w:r>
        <w:t>Explain.</w:t>
      </w:r>
    </w:p>
    <w:p w:rsidR="00A8344A" w:rsidRDefault="00A8344A" w:rsidP="00A8344A"/>
    <w:p w:rsidR="00A8344A" w:rsidRDefault="00A8344A" w:rsidP="00A8344A"/>
    <w:p w:rsidR="00A8344A" w:rsidRDefault="00A8344A" w:rsidP="00A8344A"/>
    <w:p w:rsidR="00A8344A" w:rsidRDefault="00A8344A" w:rsidP="00A8344A">
      <w:r>
        <w:rPr>
          <w:b/>
        </w:rPr>
        <w:t>GRAMMAR</w:t>
      </w:r>
      <w:r>
        <w:t xml:space="preserve"> </w:t>
      </w:r>
      <w:r w:rsidRPr="00A8344A">
        <w:rPr>
          <w:b/>
        </w:rPr>
        <w:t>POLICE</w:t>
      </w:r>
      <w:r>
        <w:t>: Name of Editor #3</w:t>
      </w:r>
      <w:r>
        <w:t>_________________________________</w:t>
      </w:r>
    </w:p>
    <w:p w:rsidR="008C1AF6" w:rsidRDefault="00A8344A" w:rsidP="00A8344A">
      <w:r w:rsidRPr="00A8344A">
        <w:rPr>
          <w:u w:val="single"/>
        </w:rPr>
        <w:t>Directions:</w:t>
      </w:r>
      <w:r>
        <w:t xml:space="preserve"> We mistakenly read typos as signs of ignorance. Call </w:t>
      </w:r>
      <w:r>
        <w:t xml:space="preserve">out the spinach in one’s teeth, the unzipped zipper, </w:t>
      </w:r>
      <w:proofErr w:type="gramStart"/>
      <w:r>
        <w:t>the</w:t>
      </w:r>
      <w:proofErr w:type="gramEnd"/>
      <w:r>
        <w:t xml:space="preserve"> smudge on the face. Mark ALL the t</w:t>
      </w:r>
      <w:r>
        <w:t xml:space="preserve">ypos and grammatical errors you </w:t>
      </w:r>
      <w:r>
        <w:t xml:space="preserve">can find </w:t>
      </w:r>
      <w:r w:rsidRPr="00A8344A">
        <w:rPr>
          <w:b/>
        </w:rPr>
        <w:t>on the essay itself</w:t>
      </w:r>
      <w:r>
        <w:t>.</w:t>
      </w:r>
    </w:p>
    <w:sectPr w:rsidR="008C1AF6" w:rsidSect="00A8344A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286A" w:rsidRDefault="005D286A" w:rsidP="00A8344A">
      <w:pPr>
        <w:spacing w:after="0" w:line="240" w:lineRule="auto"/>
      </w:pPr>
      <w:r>
        <w:separator/>
      </w:r>
    </w:p>
  </w:endnote>
  <w:endnote w:type="continuationSeparator" w:id="0">
    <w:p w:rsidR="005D286A" w:rsidRDefault="005D286A" w:rsidP="00A834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286A" w:rsidRDefault="005D286A" w:rsidP="00A8344A">
      <w:pPr>
        <w:spacing w:after="0" w:line="240" w:lineRule="auto"/>
      </w:pPr>
      <w:r>
        <w:separator/>
      </w:r>
    </w:p>
  </w:footnote>
  <w:footnote w:type="continuationSeparator" w:id="0">
    <w:p w:rsidR="005D286A" w:rsidRDefault="005D286A" w:rsidP="00A834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44A" w:rsidRDefault="00A8344A" w:rsidP="00A8344A">
    <w:r>
      <w:t>Author’s Na</w:t>
    </w:r>
    <w:r>
      <w:t>me</w:t>
    </w:r>
    <w:proofErr w:type="gramStart"/>
    <w:r>
      <w:t>:_</w:t>
    </w:r>
    <w:proofErr w:type="gramEnd"/>
    <w:r>
      <w:t>____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4801F2"/>
    <w:multiLevelType w:val="hybridMultilevel"/>
    <w:tmpl w:val="B828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SytDAwMbQ0NrQ0MTNU0lEKTi0uzszPAykwrAUADmrE3ywAAAA="/>
  </w:docVars>
  <w:rsids>
    <w:rsidRoot w:val="00A8344A"/>
    <w:rsid w:val="0011476A"/>
    <w:rsid w:val="005D286A"/>
    <w:rsid w:val="007436BC"/>
    <w:rsid w:val="008F6764"/>
    <w:rsid w:val="00A8344A"/>
    <w:rsid w:val="00E14A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83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344A"/>
  </w:style>
  <w:style w:type="paragraph" w:styleId="Footer">
    <w:name w:val="footer"/>
    <w:basedOn w:val="Normal"/>
    <w:link w:val="FooterChar"/>
    <w:uiPriority w:val="99"/>
    <w:semiHidden/>
    <w:unhideWhenUsed/>
    <w:rsid w:val="00A834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344A"/>
  </w:style>
  <w:style w:type="paragraph" w:styleId="ListParagraph">
    <w:name w:val="List Paragraph"/>
    <w:basedOn w:val="Normal"/>
    <w:uiPriority w:val="34"/>
    <w:qFormat/>
    <w:rsid w:val="00A8344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dcterms:created xsi:type="dcterms:W3CDTF">2016-09-25T17:27:00Z</dcterms:created>
  <dcterms:modified xsi:type="dcterms:W3CDTF">2016-09-25T17:37:00Z</dcterms:modified>
</cp:coreProperties>
</file>